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0C1F5" w14:textId="562AA5A1" w:rsidR="00692F3A" w:rsidRDefault="001C50B5" w:rsidP="009827D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elfare Rights and Advice </w:t>
      </w:r>
      <w:r w:rsidR="00692F3A">
        <w:rPr>
          <w:b/>
          <w:bCs/>
          <w:sz w:val="28"/>
          <w:szCs w:val="28"/>
        </w:rPr>
        <w:t>Caseworker</w:t>
      </w:r>
      <w:r>
        <w:rPr>
          <w:b/>
          <w:bCs/>
          <w:sz w:val="28"/>
          <w:szCs w:val="28"/>
        </w:rPr>
        <w:t xml:space="preserve"> (Bereavement)</w:t>
      </w:r>
      <w:r w:rsidR="00D8491D">
        <w:rPr>
          <w:b/>
          <w:bCs/>
          <w:sz w:val="28"/>
          <w:szCs w:val="28"/>
        </w:rPr>
        <w:t xml:space="preserve"> - </w:t>
      </w:r>
      <w:r w:rsidR="00692F3A">
        <w:rPr>
          <w:b/>
          <w:bCs/>
          <w:sz w:val="28"/>
          <w:szCs w:val="28"/>
        </w:rPr>
        <w:t xml:space="preserve">Job Description </w:t>
      </w:r>
    </w:p>
    <w:p w14:paraId="7FB8FEF4" w14:textId="15246776" w:rsidR="009827D8" w:rsidRPr="009827D8" w:rsidRDefault="00692F3A" w:rsidP="009827D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ole purpose </w:t>
      </w:r>
    </w:p>
    <w:p w14:paraId="636946C7" w14:textId="6BBF3C43" w:rsidR="00140085" w:rsidRDefault="00692F3A" w:rsidP="00455A5A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o assist in providing</w:t>
      </w:r>
      <w:r w:rsidR="008557C9">
        <w:rPr>
          <w:sz w:val="23"/>
          <w:szCs w:val="23"/>
        </w:rPr>
        <w:t xml:space="preserve"> an</w:t>
      </w:r>
      <w:r>
        <w:rPr>
          <w:sz w:val="23"/>
          <w:szCs w:val="23"/>
        </w:rPr>
        <w:t xml:space="preserve"> efficient and effective </w:t>
      </w:r>
      <w:r w:rsidR="00C4708F">
        <w:rPr>
          <w:sz w:val="23"/>
          <w:szCs w:val="23"/>
        </w:rPr>
        <w:t>bereavement</w:t>
      </w:r>
      <w:r>
        <w:rPr>
          <w:sz w:val="23"/>
          <w:szCs w:val="23"/>
        </w:rPr>
        <w:t xml:space="preserve"> service </w:t>
      </w:r>
      <w:r w:rsidR="00C4708F">
        <w:rPr>
          <w:sz w:val="23"/>
          <w:szCs w:val="23"/>
        </w:rPr>
        <w:t>provid</w:t>
      </w:r>
      <w:r w:rsidR="00C7569B">
        <w:rPr>
          <w:sz w:val="23"/>
          <w:szCs w:val="23"/>
        </w:rPr>
        <w:t>ing</w:t>
      </w:r>
      <w:r w:rsidR="00C4708F">
        <w:rPr>
          <w:sz w:val="23"/>
          <w:szCs w:val="23"/>
        </w:rPr>
        <w:t xml:space="preserve"> bereavement support</w:t>
      </w:r>
      <w:r>
        <w:rPr>
          <w:sz w:val="23"/>
          <w:szCs w:val="23"/>
        </w:rPr>
        <w:t xml:space="preserve"> and</w:t>
      </w:r>
      <w:r w:rsidR="00C7569B">
        <w:rPr>
          <w:sz w:val="23"/>
          <w:szCs w:val="23"/>
        </w:rPr>
        <w:t xml:space="preserve"> practical advice in relation to welfare benefits, debt and housing.</w:t>
      </w:r>
      <w:r w:rsidR="003F1883">
        <w:rPr>
          <w:sz w:val="23"/>
          <w:szCs w:val="23"/>
        </w:rPr>
        <w:t xml:space="preserve"> </w:t>
      </w:r>
      <w:r w:rsidR="009A5FFB">
        <w:rPr>
          <w:sz w:val="23"/>
          <w:szCs w:val="23"/>
        </w:rPr>
        <w:t>You will work as part of a team to ensure that clients are receiving the best support available to help them with any matters that arise out of bereavement.</w:t>
      </w:r>
      <w:r w:rsidR="00FE0ABB">
        <w:rPr>
          <w:sz w:val="23"/>
          <w:szCs w:val="23"/>
        </w:rPr>
        <w:t xml:space="preserve"> You will be r</w:t>
      </w:r>
      <w:r>
        <w:rPr>
          <w:sz w:val="23"/>
          <w:szCs w:val="23"/>
        </w:rPr>
        <w:t>equired to provide advice through various service delivery points, including outreach locations</w:t>
      </w:r>
      <w:r w:rsidR="003F1883">
        <w:rPr>
          <w:sz w:val="23"/>
          <w:szCs w:val="23"/>
        </w:rPr>
        <w:t xml:space="preserve"> working with public service partners such as the NHS</w:t>
      </w:r>
      <w:r w:rsidR="001C50B5">
        <w:rPr>
          <w:sz w:val="23"/>
          <w:szCs w:val="23"/>
        </w:rPr>
        <w:t xml:space="preserve"> and community groups</w:t>
      </w:r>
      <w:r w:rsidR="003F1883">
        <w:rPr>
          <w:sz w:val="23"/>
          <w:szCs w:val="23"/>
        </w:rPr>
        <w:t>.</w:t>
      </w:r>
      <w:r>
        <w:rPr>
          <w:sz w:val="23"/>
          <w:szCs w:val="23"/>
        </w:rPr>
        <w:t xml:space="preserve"> </w:t>
      </w:r>
    </w:p>
    <w:p w14:paraId="20F252A1" w14:textId="77777777" w:rsidR="00692F3A" w:rsidRDefault="00692F3A" w:rsidP="00455A5A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Hours: </w:t>
      </w:r>
      <w:r>
        <w:rPr>
          <w:sz w:val="23"/>
          <w:szCs w:val="23"/>
        </w:rPr>
        <w:t xml:space="preserve">35 hours per week </w:t>
      </w:r>
    </w:p>
    <w:p w14:paraId="0B58BD36" w14:textId="05504258" w:rsidR="00692F3A" w:rsidRDefault="00692F3A" w:rsidP="00455A5A">
      <w:pPr>
        <w:pStyle w:val="Default"/>
        <w:rPr>
          <w:sz w:val="23"/>
          <w:szCs w:val="23"/>
        </w:rPr>
      </w:pPr>
      <w:r w:rsidRPr="0085407E">
        <w:rPr>
          <w:b/>
          <w:sz w:val="23"/>
          <w:szCs w:val="23"/>
        </w:rPr>
        <w:t>Accountability</w:t>
      </w:r>
      <w:r>
        <w:rPr>
          <w:sz w:val="23"/>
          <w:szCs w:val="23"/>
        </w:rPr>
        <w:t xml:space="preserve">: </w:t>
      </w:r>
      <w:r w:rsidR="00C4708F">
        <w:rPr>
          <w:sz w:val="23"/>
          <w:szCs w:val="23"/>
        </w:rPr>
        <w:t>Senior</w:t>
      </w:r>
      <w:r>
        <w:rPr>
          <w:sz w:val="23"/>
          <w:szCs w:val="23"/>
        </w:rPr>
        <w:t xml:space="preserve"> Solicitor </w:t>
      </w:r>
    </w:p>
    <w:p w14:paraId="7034EDFA" w14:textId="5849CBC5" w:rsidR="00692F3A" w:rsidRDefault="007A0AA8" w:rsidP="007A0AA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alary: </w:t>
      </w:r>
      <w:r>
        <w:rPr>
          <w:bCs/>
          <w:sz w:val="23"/>
          <w:szCs w:val="23"/>
        </w:rPr>
        <w:t xml:space="preserve">LA </w:t>
      </w:r>
      <w:proofErr w:type="spellStart"/>
      <w:r>
        <w:rPr>
          <w:bCs/>
          <w:sz w:val="23"/>
          <w:szCs w:val="23"/>
        </w:rPr>
        <w:t>Payscale</w:t>
      </w:r>
      <w:proofErr w:type="spellEnd"/>
      <w:r>
        <w:rPr>
          <w:bCs/>
          <w:sz w:val="23"/>
          <w:szCs w:val="23"/>
        </w:rPr>
        <w:t xml:space="preserve"> 5/6</w:t>
      </w:r>
      <w:r w:rsidRPr="00C255E2">
        <w:rPr>
          <w:bCs/>
          <w:sz w:val="23"/>
          <w:szCs w:val="23"/>
        </w:rPr>
        <w:t xml:space="preserve"> </w:t>
      </w:r>
      <w:r>
        <w:t>£22,183</w:t>
      </w:r>
      <w:r w:rsidRPr="0085407E">
        <w:rPr>
          <w:sz w:val="23"/>
          <w:szCs w:val="23"/>
        </w:rPr>
        <w:t xml:space="preserve"> </w:t>
      </w:r>
      <w:r w:rsidR="00F81373">
        <w:rPr>
          <w:sz w:val="23"/>
          <w:szCs w:val="23"/>
        </w:rPr>
        <w:t>-</w:t>
      </w:r>
      <w:r>
        <w:rPr>
          <w:sz w:val="23"/>
          <w:szCs w:val="23"/>
        </w:rPr>
        <w:t xml:space="preserve"> </w:t>
      </w:r>
      <w:r>
        <w:t>£26,511</w:t>
      </w:r>
      <w:r w:rsidR="00F81373">
        <w:t xml:space="preserve"> p.a. </w:t>
      </w:r>
      <w:r>
        <w:rPr>
          <w:sz w:val="23"/>
          <w:szCs w:val="23"/>
        </w:rPr>
        <w:t>+5% Pension Contribution (</w:t>
      </w:r>
      <w:bookmarkStart w:id="0" w:name="_Hlk87969246"/>
      <w:r>
        <w:rPr>
          <w:sz w:val="23"/>
          <w:szCs w:val="23"/>
        </w:rPr>
        <w:t xml:space="preserve">The post is initially </w:t>
      </w:r>
      <w:r w:rsidR="001C50B5">
        <w:rPr>
          <w:sz w:val="23"/>
          <w:szCs w:val="23"/>
        </w:rPr>
        <w:t>until 01/01/2023</w:t>
      </w:r>
      <w:r>
        <w:rPr>
          <w:sz w:val="23"/>
          <w:szCs w:val="23"/>
        </w:rPr>
        <w:t>,</w:t>
      </w:r>
      <w:r w:rsidR="00F81373">
        <w:rPr>
          <w:sz w:val="23"/>
          <w:szCs w:val="23"/>
        </w:rPr>
        <w:t xml:space="preserve"> </w:t>
      </w:r>
      <w:r>
        <w:rPr>
          <w:sz w:val="23"/>
          <w:szCs w:val="23"/>
        </w:rPr>
        <w:t>additional future funding is being sought)</w:t>
      </w:r>
      <w:r w:rsidR="00692F3A">
        <w:rPr>
          <w:sz w:val="23"/>
          <w:szCs w:val="23"/>
        </w:rPr>
        <w:t xml:space="preserve"> </w:t>
      </w:r>
    </w:p>
    <w:p w14:paraId="2D7830B8" w14:textId="77777777" w:rsidR="00F81373" w:rsidRDefault="00F81373" w:rsidP="007A0AA8">
      <w:pPr>
        <w:pStyle w:val="Default"/>
        <w:rPr>
          <w:sz w:val="23"/>
          <w:szCs w:val="23"/>
        </w:rPr>
      </w:pPr>
    </w:p>
    <w:bookmarkEnd w:id="0"/>
    <w:p w14:paraId="399A774C" w14:textId="77777777" w:rsidR="00692F3A" w:rsidRDefault="00692F3A" w:rsidP="009827D8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Key work areas and tasks </w:t>
      </w:r>
    </w:p>
    <w:p w14:paraId="75DF729A" w14:textId="77777777" w:rsidR="00692F3A" w:rsidRDefault="00692F3A" w:rsidP="009827D8">
      <w:pPr>
        <w:pStyle w:val="Default"/>
        <w:spacing w:before="100" w:after="100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General </w:t>
      </w:r>
    </w:p>
    <w:p w14:paraId="183C6F8A" w14:textId="3C5088A8" w:rsidR="00692F3A" w:rsidRDefault="00692F3A" w:rsidP="00DC1C12">
      <w:pPr>
        <w:pStyle w:val="Default"/>
        <w:numPr>
          <w:ilvl w:val="0"/>
          <w:numId w:val="22"/>
        </w:numPr>
        <w:rPr>
          <w:sz w:val="23"/>
          <w:szCs w:val="23"/>
        </w:rPr>
      </w:pPr>
      <w:r>
        <w:rPr>
          <w:sz w:val="23"/>
          <w:szCs w:val="23"/>
        </w:rPr>
        <w:t xml:space="preserve">Work within the Law Centre’s ethos and values, especially regarding equality and justice. </w:t>
      </w:r>
    </w:p>
    <w:p w14:paraId="618FC2B1" w14:textId="4C5E2790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>Keep up to date with legislation, policies</w:t>
      </w:r>
      <w:r w:rsidR="00482ECC">
        <w:rPr>
          <w:sz w:val="23"/>
          <w:szCs w:val="23"/>
        </w:rPr>
        <w:t>, campaigns</w:t>
      </w:r>
      <w:r>
        <w:rPr>
          <w:sz w:val="23"/>
          <w:szCs w:val="23"/>
        </w:rPr>
        <w:t xml:space="preserve"> and procedures relating to</w:t>
      </w:r>
      <w:r w:rsidR="009E3589">
        <w:rPr>
          <w:sz w:val="23"/>
          <w:szCs w:val="23"/>
        </w:rPr>
        <w:t xml:space="preserve"> bereavement and</w:t>
      </w:r>
      <w:r w:rsidR="0074759D">
        <w:rPr>
          <w:sz w:val="23"/>
          <w:szCs w:val="23"/>
        </w:rPr>
        <w:t xml:space="preserve"> </w:t>
      </w:r>
      <w:r>
        <w:rPr>
          <w:sz w:val="23"/>
          <w:szCs w:val="23"/>
        </w:rPr>
        <w:t>undertake appropriate training and development courses.</w:t>
      </w:r>
    </w:p>
    <w:p w14:paraId="632CFE07" w14:textId="53209687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 xml:space="preserve">Attend relevant internal and external meetings as agreed with the line manager. </w:t>
      </w:r>
    </w:p>
    <w:p w14:paraId="501A4ACD" w14:textId="243BA35E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 xml:space="preserve">Prepare for and attend supervision sessions/team meetings/staff meetings as appropriate. </w:t>
      </w:r>
    </w:p>
    <w:p w14:paraId="1BB488C5" w14:textId="1EF71D53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>Work to Key Performance Indicators a</w:t>
      </w:r>
      <w:r w:rsidR="009E3589">
        <w:rPr>
          <w:sz w:val="23"/>
          <w:szCs w:val="23"/>
        </w:rPr>
        <w:t>s per</w:t>
      </w:r>
      <w:r>
        <w:rPr>
          <w:sz w:val="23"/>
          <w:szCs w:val="23"/>
        </w:rPr>
        <w:t xml:space="preserve"> quality standards. </w:t>
      </w:r>
    </w:p>
    <w:p w14:paraId="5338615F" w14:textId="0C6CF95E" w:rsidR="00D8491D" w:rsidRDefault="00692F3A" w:rsidP="00DC1C12">
      <w:pPr>
        <w:pStyle w:val="Default"/>
        <w:numPr>
          <w:ilvl w:val="0"/>
          <w:numId w:val="22"/>
        </w:numPr>
        <w:rPr>
          <w:sz w:val="23"/>
          <w:szCs w:val="23"/>
        </w:rPr>
      </w:pPr>
      <w:r>
        <w:rPr>
          <w:sz w:val="23"/>
          <w:szCs w:val="23"/>
        </w:rPr>
        <w:t xml:space="preserve">Work within health and safety guidelines sharing responsibility for own health and safety and that of colleagues. </w:t>
      </w:r>
    </w:p>
    <w:p w14:paraId="4BA73C87" w14:textId="77777777" w:rsidR="00DC1C12" w:rsidRDefault="00DC1C12" w:rsidP="009827D8">
      <w:pPr>
        <w:pStyle w:val="Default"/>
        <w:ind w:left="720"/>
        <w:rPr>
          <w:sz w:val="23"/>
          <w:szCs w:val="23"/>
        </w:rPr>
      </w:pPr>
    </w:p>
    <w:p w14:paraId="1CFEDF7D" w14:textId="77777777" w:rsidR="00692F3A" w:rsidRDefault="00692F3A" w:rsidP="009827D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Casework </w:t>
      </w:r>
    </w:p>
    <w:p w14:paraId="52A6D42A" w14:textId="18A534B0" w:rsidR="003A3E23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Provide advice </w:t>
      </w:r>
      <w:r w:rsidR="006E6132" w:rsidRPr="00F72398">
        <w:rPr>
          <w:sz w:val="23"/>
          <w:szCs w:val="23"/>
        </w:rPr>
        <w:t>that covers</w:t>
      </w:r>
      <w:r w:rsidR="004706DE" w:rsidRPr="00F72398">
        <w:rPr>
          <w:sz w:val="23"/>
          <w:szCs w:val="23"/>
        </w:rPr>
        <w:t xml:space="preserve"> </w:t>
      </w:r>
      <w:r w:rsidR="006E6132" w:rsidRPr="00F72398">
        <w:rPr>
          <w:sz w:val="23"/>
          <w:szCs w:val="23"/>
        </w:rPr>
        <w:t xml:space="preserve">issues related </w:t>
      </w:r>
      <w:r w:rsidR="00970CB5" w:rsidRPr="00F72398">
        <w:rPr>
          <w:sz w:val="23"/>
          <w:szCs w:val="23"/>
        </w:rPr>
        <w:t>to</w:t>
      </w:r>
      <w:r w:rsidRPr="00F72398">
        <w:rPr>
          <w:sz w:val="23"/>
          <w:szCs w:val="23"/>
        </w:rPr>
        <w:t xml:space="preserve"> </w:t>
      </w:r>
      <w:r w:rsidR="009E3589" w:rsidRPr="00F72398">
        <w:rPr>
          <w:sz w:val="23"/>
          <w:szCs w:val="23"/>
        </w:rPr>
        <w:t>bereavement</w:t>
      </w:r>
      <w:r w:rsidRPr="00F72398">
        <w:rPr>
          <w:sz w:val="23"/>
          <w:szCs w:val="23"/>
        </w:rPr>
        <w:t xml:space="preserve"> </w:t>
      </w:r>
      <w:r w:rsidR="0017356A" w:rsidRPr="00F72398">
        <w:rPr>
          <w:sz w:val="23"/>
          <w:szCs w:val="23"/>
        </w:rPr>
        <w:t>including</w:t>
      </w:r>
      <w:r w:rsidR="004706DE" w:rsidRPr="00F72398">
        <w:rPr>
          <w:sz w:val="23"/>
          <w:szCs w:val="23"/>
        </w:rPr>
        <w:t xml:space="preserve"> welfare benefits, debt </w:t>
      </w:r>
      <w:r w:rsidR="0082033B" w:rsidRPr="00F72398">
        <w:rPr>
          <w:sz w:val="23"/>
          <w:szCs w:val="23"/>
        </w:rPr>
        <w:t>and</w:t>
      </w:r>
      <w:r w:rsidR="004706DE" w:rsidRPr="00F72398">
        <w:rPr>
          <w:sz w:val="23"/>
          <w:szCs w:val="23"/>
        </w:rPr>
        <w:t xml:space="preserve"> housing</w:t>
      </w:r>
      <w:r w:rsidR="003A3E23" w:rsidRPr="00F72398">
        <w:rPr>
          <w:sz w:val="23"/>
          <w:szCs w:val="23"/>
        </w:rPr>
        <w:t xml:space="preserve"> and </w:t>
      </w:r>
      <w:r w:rsidR="00BF11D5" w:rsidRPr="00F72398">
        <w:rPr>
          <w:sz w:val="23"/>
          <w:szCs w:val="23"/>
        </w:rPr>
        <w:t>liaise with the internal team of Specialists in complex cases</w:t>
      </w:r>
      <w:r w:rsidR="003A3E23" w:rsidRPr="00F72398">
        <w:rPr>
          <w:sz w:val="23"/>
          <w:szCs w:val="23"/>
        </w:rPr>
        <w:t>.</w:t>
      </w:r>
    </w:p>
    <w:p w14:paraId="4EF75F94" w14:textId="3193F872" w:rsidR="00692F3A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Act where necessary by drafting or writing letters and producing written submissions for clients as appropriate. </w:t>
      </w:r>
    </w:p>
    <w:p w14:paraId="031A903A" w14:textId="14AF0515" w:rsidR="00692F3A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Negotiate </w:t>
      </w:r>
      <w:r w:rsidR="005A7B22" w:rsidRPr="00F72398">
        <w:rPr>
          <w:sz w:val="23"/>
          <w:szCs w:val="23"/>
        </w:rPr>
        <w:t xml:space="preserve">and work </w:t>
      </w:r>
      <w:r w:rsidRPr="00F72398">
        <w:rPr>
          <w:sz w:val="23"/>
          <w:szCs w:val="23"/>
        </w:rPr>
        <w:t xml:space="preserve">with third parties. </w:t>
      </w:r>
    </w:p>
    <w:p w14:paraId="2D1BC448" w14:textId="1962BE0A" w:rsidR="00692F3A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>Ensure income maximisation through the take up of appropriate benefits</w:t>
      </w:r>
      <w:r w:rsidR="00284254" w:rsidRPr="00F72398">
        <w:rPr>
          <w:sz w:val="23"/>
          <w:szCs w:val="23"/>
        </w:rPr>
        <w:t xml:space="preserve">, dealing with debts and supporting </w:t>
      </w:r>
      <w:r w:rsidR="000947C4" w:rsidRPr="00F72398">
        <w:rPr>
          <w:sz w:val="23"/>
          <w:szCs w:val="23"/>
        </w:rPr>
        <w:t>bereaved persons</w:t>
      </w:r>
      <w:r w:rsidR="00284254" w:rsidRPr="00F72398">
        <w:rPr>
          <w:sz w:val="23"/>
          <w:szCs w:val="23"/>
        </w:rPr>
        <w:t xml:space="preserve"> to find any other charitable support.</w:t>
      </w:r>
      <w:r w:rsidRPr="00F72398">
        <w:rPr>
          <w:sz w:val="23"/>
          <w:szCs w:val="23"/>
        </w:rPr>
        <w:t xml:space="preserve"> </w:t>
      </w:r>
    </w:p>
    <w:p w14:paraId="1F16A0DE" w14:textId="7C213D14" w:rsidR="00BF11D5" w:rsidRPr="00F72398" w:rsidRDefault="00BF11D5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Prepare a common financial statement and liaise with creditors to negotiate debt counselling/debt adjusting matters. </w:t>
      </w:r>
    </w:p>
    <w:p w14:paraId="1D45D561" w14:textId="63B87204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Prepare paper submissions to the appropriate statutory bodies, tribunals and courts as appropriate. </w:t>
      </w:r>
    </w:p>
    <w:p w14:paraId="1B179ED7" w14:textId="223111FE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rFonts w:ascii="Times New Roman" w:hAnsi="Times New Roman" w:cs="Times New Roman"/>
          <w:color w:val="auto"/>
          <w:sz w:val="23"/>
          <w:szCs w:val="23"/>
        </w:rPr>
      </w:pPr>
      <w:r w:rsidRPr="00F72398">
        <w:rPr>
          <w:sz w:val="23"/>
          <w:szCs w:val="23"/>
        </w:rPr>
        <w:t xml:space="preserve">Assist with related problems where they are an integral part of the case and refer to other advisers or specialist suppliers as appropriate. </w:t>
      </w:r>
    </w:p>
    <w:p w14:paraId="74356536" w14:textId="4F8BFC23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lastRenderedPageBreak/>
        <w:t xml:space="preserve">Make outreach visits, where necessary. </w:t>
      </w:r>
    </w:p>
    <w:p w14:paraId="3F78B0EB" w14:textId="4854B3C4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 xml:space="preserve">Provide advice and assistance to staff and volunteers across </w:t>
      </w:r>
      <w:r w:rsidR="00121E70" w:rsidRPr="00F72398">
        <w:rPr>
          <w:color w:val="auto"/>
          <w:sz w:val="23"/>
          <w:szCs w:val="23"/>
        </w:rPr>
        <w:t>the bereavement service.</w:t>
      </w:r>
    </w:p>
    <w:p w14:paraId="1427FB38" w14:textId="74813300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 xml:space="preserve">Ensure that all casework conforms to the Office Manual. </w:t>
      </w:r>
    </w:p>
    <w:p w14:paraId="5CDD50A2" w14:textId="1B8E8E2C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 xml:space="preserve">Maintain electronic case records for continuity of casework, information retrieval, statistical monitoring and report preparation. </w:t>
      </w:r>
    </w:p>
    <w:p w14:paraId="13433662" w14:textId="6C0B18A8" w:rsidR="009827D8" w:rsidRPr="00F72398" w:rsidRDefault="00692F3A" w:rsidP="009827D8">
      <w:pPr>
        <w:pStyle w:val="Default"/>
        <w:numPr>
          <w:ilvl w:val="0"/>
          <w:numId w:val="17"/>
        </w:numPr>
        <w:spacing w:before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>Ensure that all work conforms to the service</w:t>
      </w:r>
      <w:r w:rsidR="00A854E4" w:rsidRPr="00F72398">
        <w:rPr>
          <w:color w:val="auto"/>
          <w:sz w:val="23"/>
          <w:szCs w:val="23"/>
        </w:rPr>
        <w:t>'</w:t>
      </w:r>
      <w:r w:rsidRPr="00F72398">
        <w:rPr>
          <w:color w:val="auto"/>
          <w:sz w:val="23"/>
          <w:szCs w:val="23"/>
        </w:rPr>
        <w:t xml:space="preserve">s systems and procedures. </w:t>
      </w:r>
    </w:p>
    <w:p w14:paraId="00BDE23E" w14:textId="77777777" w:rsidR="009827D8" w:rsidRPr="00F72398" w:rsidRDefault="009827D8" w:rsidP="009827D8">
      <w:pPr>
        <w:pStyle w:val="Default"/>
        <w:spacing w:before="100"/>
        <w:ind w:left="360"/>
        <w:rPr>
          <w:color w:val="auto"/>
          <w:sz w:val="23"/>
          <w:szCs w:val="23"/>
        </w:rPr>
      </w:pPr>
    </w:p>
    <w:p w14:paraId="7B90616E" w14:textId="77777777" w:rsidR="00692F3A" w:rsidRDefault="00692F3A" w:rsidP="009827D8">
      <w:pPr>
        <w:pStyle w:val="Default"/>
        <w:spacing w:before="100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Research </w:t>
      </w:r>
    </w:p>
    <w:p w14:paraId="6CF6B843" w14:textId="79C5DD8C" w:rsidR="00692F3A" w:rsidRDefault="00692F3A" w:rsidP="00DC1C12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ssist with </w:t>
      </w:r>
      <w:r w:rsidR="00E155D6">
        <w:rPr>
          <w:color w:val="auto"/>
          <w:sz w:val="23"/>
          <w:szCs w:val="23"/>
        </w:rPr>
        <w:t>r</w:t>
      </w:r>
      <w:r>
        <w:rPr>
          <w:color w:val="auto"/>
          <w:sz w:val="23"/>
          <w:szCs w:val="23"/>
        </w:rPr>
        <w:t>esearch work by providing information about client</w:t>
      </w:r>
      <w:r w:rsidR="00970CB5">
        <w:rPr>
          <w:color w:val="auto"/>
          <w:sz w:val="23"/>
          <w:szCs w:val="23"/>
        </w:rPr>
        <w:t>s’</w:t>
      </w:r>
      <w:r>
        <w:rPr>
          <w:color w:val="auto"/>
          <w:sz w:val="23"/>
          <w:szCs w:val="23"/>
        </w:rPr>
        <w:t xml:space="preserve"> issues</w:t>
      </w:r>
      <w:r w:rsidR="00E155D6">
        <w:rPr>
          <w:color w:val="auto"/>
          <w:sz w:val="23"/>
          <w:szCs w:val="23"/>
        </w:rPr>
        <w:t xml:space="preserve"> and updating the bereavement information pack.</w:t>
      </w:r>
      <w:r>
        <w:rPr>
          <w:color w:val="auto"/>
          <w:sz w:val="23"/>
          <w:szCs w:val="23"/>
        </w:rPr>
        <w:t xml:space="preserve"> </w:t>
      </w:r>
    </w:p>
    <w:p w14:paraId="5007D38E" w14:textId="2346C18F" w:rsidR="00692F3A" w:rsidRDefault="00692F3A" w:rsidP="00DC1C12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 w:rsidRPr="00D1259C">
        <w:rPr>
          <w:color w:val="auto"/>
          <w:sz w:val="23"/>
          <w:szCs w:val="23"/>
        </w:rPr>
        <w:t xml:space="preserve">Keep up to date with proposed changes to </w:t>
      </w:r>
      <w:r w:rsidR="00DA7753">
        <w:rPr>
          <w:color w:val="auto"/>
          <w:sz w:val="23"/>
          <w:szCs w:val="23"/>
        </w:rPr>
        <w:t>any issues related to</w:t>
      </w:r>
      <w:r w:rsidRPr="00D1259C">
        <w:rPr>
          <w:color w:val="auto"/>
          <w:sz w:val="23"/>
          <w:szCs w:val="23"/>
        </w:rPr>
        <w:t xml:space="preserve"> </w:t>
      </w:r>
      <w:r w:rsidR="00F526A1">
        <w:rPr>
          <w:color w:val="auto"/>
          <w:sz w:val="23"/>
          <w:szCs w:val="23"/>
        </w:rPr>
        <w:t>bereavement</w:t>
      </w:r>
      <w:r>
        <w:rPr>
          <w:color w:val="auto"/>
          <w:sz w:val="23"/>
          <w:szCs w:val="23"/>
        </w:rPr>
        <w:t xml:space="preserve"> and provide information to colleagues/partners on changes.</w:t>
      </w:r>
    </w:p>
    <w:p w14:paraId="13FB30C0" w14:textId="2B8F1125" w:rsidR="00692F3A" w:rsidRDefault="00692F3A" w:rsidP="00DC1C12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Keep up to date with current campaigns affecting people living in the area we serve.</w:t>
      </w:r>
    </w:p>
    <w:p w14:paraId="74C36F4F" w14:textId="77777777" w:rsidR="009827D8" w:rsidRDefault="009827D8" w:rsidP="009827D8">
      <w:pPr>
        <w:pStyle w:val="Default"/>
        <w:spacing w:before="100" w:after="100"/>
        <w:rPr>
          <w:color w:val="auto"/>
          <w:sz w:val="23"/>
          <w:szCs w:val="23"/>
        </w:rPr>
      </w:pPr>
    </w:p>
    <w:p w14:paraId="268A01A7" w14:textId="6DCD36FD" w:rsidR="00692F3A" w:rsidRDefault="00692F3A" w:rsidP="009827D8">
      <w:pPr>
        <w:pStyle w:val="Default"/>
        <w:spacing w:before="100" w:after="100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dministration </w:t>
      </w:r>
      <w:r>
        <w:rPr>
          <w:color w:val="auto"/>
          <w:sz w:val="23"/>
          <w:szCs w:val="23"/>
        </w:rPr>
        <w:t xml:space="preserve"> </w:t>
      </w:r>
    </w:p>
    <w:p w14:paraId="176E3D96" w14:textId="2F34756C" w:rsidR="00692F3A" w:rsidRDefault="00692F3A" w:rsidP="00DC1C12">
      <w:pPr>
        <w:pStyle w:val="Default"/>
        <w:numPr>
          <w:ilvl w:val="0"/>
          <w:numId w:val="16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Effectively utilise IT for statistical recording,</w:t>
      </w:r>
      <w:r w:rsidR="00F526A1">
        <w:rPr>
          <w:color w:val="auto"/>
          <w:sz w:val="23"/>
          <w:szCs w:val="23"/>
        </w:rPr>
        <w:t xml:space="preserve"> monitoring,</w:t>
      </w:r>
      <w:r>
        <w:rPr>
          <w:color w:val="auto"/>
          <w:sz w:val="23"/>
          <w:szCs w:val="23"/>
        </w:rPr>
        <w:t xml:space="preserve"> case recording </w:t>
      </w:r>
      <w:r w:rsidR="00F526A1">
        <w:rPr>
          <w:color w:val="auto"/>
          <w:sz w:val="23"/>
          <w:szCs w:val="23"/>
        </w:rPr>
        <w:t>and</w:t>
      </w:r>
      <w:r>
        <w:rPr>
          <w:color w:val="auto"/>
          <w:sz w:val="23"/>
          <w:szCs w:val="23"/>
        </w:rPr>
        <w:t xml:space="preserve"> document production. </w:t>
      </w:r>
    </w:p>
    <w:p w14:paraId="7B103BD5" w14:textId="0CD21E58" w:rsidR="00692F3A" w:rsidRDefault="00692F3A" w:rsidP="00DC1C12">
      <w:pPr>
        <w:pStyle w:val="Default"/>
        <w:numPr>
          <w:ilvl w:val="0"/>
          <w:numId w:val="16"/>
        </w:numPr>
        <w:spacing w:before="100" w:after="100"/>
        <w:rPr>
          <w:color w:val="auto"/>
          <w:sz w:val="23"/>
          <w:szCs w:val="23"/>
        </w:rPr>
      </w:pPr>
      <w:r w:rsidRPr="00D1259C">
        <w:rPr>
          <w:color w:val="auto"/>
          <w:sz w:val="23"/>
          <w:szCs w:val="23"/>
        </w:rPr>
        <w:t>Be responsible for own administration</w:t>
      </w:r>
      <w:r>
        <w:rPr>
          <w:color w:val="auto"/>
          <w:sz w:val="23"/>
          <w:szCs w:val="23"/>
        </w:rPr>
        <w:t xml:space="preserve"> and reception duties if required.</w:t>
      </w:r>
    </w:p>
    <w:p w14:paraId="38D44F7E" w14:textId="77777777" w:rsidR="00692F3A" w:rsidRPr="00F72398" w:rsidRDefault="00692F3A" w:rsidP="00F72398">
      <w:pPr>
        <w:pStyle w:val="Default"/>
        <w:rPr>
          <w:b/>
          <w:bCs/>
          <w:color w:val="auto"/>
          <w:sz w:val="22"/>
          <w:szCs w:val="22"/>
        </w:rPr>
      </w:pPr>
    </w:p>
    <w:p w14:paraId="5E7E9E0E" w14:textId="2313D5D0" w:rsidR="00A854E4" w:rsidRDefault="001C50B5" w:rsidP="00A854E4">
      <w:pPr>
        <w:pStyle w:val="Default"/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elfare Rights and Advice Caseworker (Bereavement) </w:t>
      </w:r>
      <w:r w:rsidR="00A854E4">
        <w:rPr>
          <w:b/>
          <w:bCs/>
          <w:sz w:val="28"/>
          <w:szCs w:val="28"/>
        </w:rPr>
        <w:t xml:space="preserve">– Person Specification </w:t>
      </w:r>
    </w:p>
    <w:p w14:paraId="42951043" w14:textId="24495EE0" w:rsidR="002B2DAA" w:rsidRDefault="002B2DAA" w:rsidP="009827D8">
      <w:pPr>
        <w:pStyle w:val="Default"/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sential</w:t>
      </w:r>
    </w:p>
    <w:p w14:paraId="78E854E9" w14:textId="6AC14A4E" w:rsidR="00692F3A" w:rsidRDefault="00692F3A" w:rsidP="009827D8">
      <w:pPr>
        <w:pStyle w:val="Default"/>
        <w:numPr>
          <w:ilvl w:val="0"/>
          <w:numId w:val="2"/>
        </w:numPr>
        <w:spacing w:line="276" w:lineRule="auto"/>
        <w:rPr>
          <w:b/>
          <w:bCs/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Extensive knowledge and experience of giving competent accurate </w:t>
      </w:r>
      <w:r w:rsidR="00293C26">
        <w:rPr>
          <w:color w:val="auto"/>
          <w:sz w:val="23"/>
          <w:szCs w:val="23"/>
        </w:rPr>
        <w:t>advice</w:t>
      </w:r>
      <w:r>
        <w:rPr>
          <w:color w:val="auto"/>
          <w:sz w:val="23"/>
          <w:szCs w:val="23"/>
        </w:rPr>
        <w:t xml:space="preserve"> </w:t>
      </w:r>
      <w:r w:rsidR="00A854E4">
        <w:rPr>
          <w:color w:val="auto"/>
          <w:sz w:val="23"/>
          <w:szCs w:val="23"/>
        </w:rPr>
        <w:t>including</w:t>
      </w:r>
      <w:r>
        <w:rPr>
          <w:color w:val="auto"/>
          <w:sz w:val="23"/>
          <w:szCs w:val="23"/>
        </w:rPr>
        <w:t xml:space="preserve"> </w:t>
      </w:r>
      <w:r w:rsidR="001C50B5">
        <w:rPr>
          <w:color w:val="auto"/>
          <w:sz w:val="23"/>
          <w:szCs w:val="23"/>
        </w:rPr>
        <w:t xml:space="preserve">in an advice centre, on the telephone and at outreach sessions, up to the level of successful </w:t>
      </w:r>
      <w:r>
        <w:rPr>
          <w:color w:val="auto"/>
          <w:sz w:val="23"/>
          <w:szCs w:val="23"/>
        </w:rPr>
        <w:t>representation at tribunal</w:t>
      </w:r>
      <w:r w:rsidR="001B0C3F">
        <w:rPr>
          <w:color w:val="auto"/>
          <w:sz w:val="23"/>
          <w:szCs w:val="23"/>
        </w:rPr>
        <w:t xml:space="preserve"> for welfare benefit appeals</w:t>
      </w:r>
      <w:r>
        <w:rPr>
          <w:color w:val="auto"/>
          <w:sz w:val="23"/>
          <w:szCs w:val="23"/>
        </w:rPr>
        <w:t xml:space="preserve">. </w:t>
      </w:r>
      <w:r>
        <w:rPr>
          <w:b/>
          <w:bCs/>
          <w:color w:val="auto"/>
          <w:sz w:val="23"/>
          <w:szCs w:val="23"/>
        </w:rPr>
        <w:t xml:space="preserve"> </w:t>
      </w:r>
    </w:p>
    <w:p w14:paraId="236A63C6" w14:textId="7DC17DCB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Effective oral communication skills</w:t>
      </w:r>
      <w:r w:rsidR="00883920">
        <w:rPr>
          <w:color w:val="auto"/>
          <w:sz w:val="23"/>
          <w:szCs w:val="23"/>
        </w:rPr>
        <w:t xml:space="preserve"> including being able to act compassionately to those who are recently bereaved.</w:t>
      </w:r>
    </w:p>
    <w:p w14:paraId="2697E276" w14:textId="776ADC96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Effective writing skills with particular emphasis on negotiating, preparing reviews, reports and correspondence. </w:t>
      </w:r>
    </w:p>
    <w:p w14:paraId="0AD8AF1E" w14:textId="2EE02AC0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Flexibility and willingness to work as part of a team. </w:t>
      </w:r>
    </w:p>
    <w:p w14:paraId="02B0201F" w14:textId="4FF56993" w:rsidR="00F664F7" w:rsidRDefault="006343A3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Ability to monitor/maintain own standards and confidentiality.</w:t>
      </w:r>
      <w:bookmarkStart w:id="1" w:name="_GoBack"/>
      <w:bookmarkEnd w:id="1"/>
      <w:r w:rsidR="00F664F7">
        <w:rPr>
          <w:color w:val="auto"/>
          <w:sz w:val="23"/>
          <w:szCs w:val="23"/>
        </w:rPr>
        <w:t xml:space="preserve"> </w:t>
      </w:r>
    </w:p>
    <w:p w14:paraId="09523BD3" w14:textId="0F627C1D" w:rsidR="00D81FE1" w:rsidRDefault="004A10FB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prioritise own work, meet key date deadlines and targets. </w:t>
      </w:r>
    </w:p>
    <w:p w14:paraId="50401949" w14:textId="75CBA65E" w:rsidR="00E81A8B" w:rsidRPr="00E81A8B" w:rsidRDefault="00E81A8B" w:rsidP="009827D8">
      <w:pPr>
        <w:pStyle w:val="Default"/>
        <w:spacing w:line="276" w:lineRule="auto"/>
        <w:rPr>
          <w:color w:val="auto"/>
          <w:sz w:val="23"/>
          <w:szCs w:val="23"/>
        </w:rPr>
      </w:pPr>
    </w:p>
    <w:p w14:paraId="0CC59D8E" w14:textId="6C4EA7FC" w:rsidR="004A10FB" w:rsidRPr="004A10FB" w:rsidRDefault="004A10FB" w:rsidP="009827D8">
      <w:pPr>
        <w:pStyle w:val="Default"/>
        <w:spacing w:line="276" w:lineRule="auto"/>
        <w:rPr>
          <w:b/>
          <w:color w:val="auto"/>
          <w:sz w:val="28"/>
          <w:szCs w:val="28"/>
        </w:rPr>
      </w:pPr>
      <w:r w:rsidRPr="004A10FB">
        <w:rPr>
          <w:b/>
          <w:color w:val="auto"/>
          <w:sz w:val="28"/>
          <w:szCs w:val="28"/>
        </w:rPr>
        <w:t>Desirable</w:t>
      </w:r>
    </w:p>
    <w:p w14:paraId="5EA9B137" w14:textId="42E8ADDE" w:rsidR="0019463E" w:rsidRDefault="0019463E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n understanding of the issues affecting </w:t>
      </w:r>
      <w:r w:rsidR="00691604">
        <w:rPr>
          <w:color w:val="auto"/>
          <w:sz w:val="23"/>
          <w:szCs w:val="23"/>
        </w:rPr>
        <w:t xml:space="preserve">people who are bereaved in relation to </w:t>
      </w:r>
      <w:r w:rsidR="00D961DD">
        <w:rPr>
          <w:color w:val="auto"/>
          <w:sz w:val="23"/>
          <w:szCs w:val="23"/>
        </w:rPr>
        <w:t>debt, welfare benefits and housing.</w:t>
      </w:r>
    </w:p>
    <w:p w14:paraId="7362EF2B" w14:textId="7AAF0BA5" w:rsidR="00AB443E" w:rsidRDefault="001C50B5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D</w:t>
      </w:r>
      <w:r w:rsidR="00AB443E">
        <w:rPr>
          <w:color w:val="auto"/>
          <w:sz w:val="23"/>
          <w:szCs w:val="23"/>
        </w:rPr>
        <w:t>ebt or housing casework</w:t>
      </w:r>
      <w:r w:rsidR="00244DEE">
        <w:rPr>
          <w:color w:val="auto"/>
          <w:sz w:val="23"/>
          <w:szCs w:val="23"/>
        </w:rPr>
        <w:t>er</w:t>
      </w:r>
      <w:r w:rsidR="00AB443E">
        <w:rPr>
          <w:color w:val="auto"/>
          <w:sz w:val="23"/>
          <w:szCs w:val="23"/>
        </w:rPr>
        <w:t xml:space="preserve"> experience</w:t>
      </w:r>
      <w:r>
        <w:rPr>
          <w:color w:val="auto"/>
          <w:sz w:val="23"/>
          <w:szCs w:val="23"/>
        </w:rPr>
        <w:t xml:space="preserve"> in a community </w:t>
      </w:r>
      <w:proofErr w:type="spellStart"/>
      <w:r>
        <w:rPr>
          <w:color w:val="auto"/>
          <w:sz w:val="23"/>
          <w:szCs w:val="23"/>
        </w:rPr>
        <w:t>seeting</w:t>
      </w:r>
      <w:proofErr w:type="spellEnd"/>
    </w:p>
    <w:p w14:paraId="040E7465" w14:textId="381EFB14" w:rsidR="00692F3A" w:rsidRDefault="00692F3A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lastRenderedPageBreak/>
        <w:t xml:space="preserve">Understanding of and commitment to the aims and principles of the Law Centre and its procedures and policies. </w:t>
      </w:r>
    </w:p>
    <w:p w14:paraId="18B563AB" w14:textId="21FAACCB" w:rsidR="00692F3A" w:rsidRDefault="00692F3A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effectively use IT in the provision of advice and the preparation of reports and submissions. </w:t>
      </w:r>
    </w:p>
    <w:p w14:paraId="01BD48E1" w14:textId="28C3B992" w:rsidR="00692F3A" w:rsidRDefault="00692F3A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give and receive feedback objectively and sensitively and a willingness to challenge constructively. </w:t>
      </w:r>
    </w:p>
    <w:p w14:paraId="4151AE49" w14:textId="0EB7EA75" w:rsidR="00D40BCD" w:rsidRPr="000441FF" w:rsidRDefault="00D40BCD" w:rsidP="000B66EB">
      <w:pPr>
        <w:pStyle w:val="Default"/>
        <w:spacing w:line="360" w:lineRule="auto"/>
        <w:rPr>
          <w:color w:val="auto"/>
          <w:sz w:val="23"/>
          <w:szCs w:val="23"/>
        </w:rPr>
      </w:pPr>
    </w:p>
    <w:sectPr w:rsidR="00D40BCD" w:rsidRPr="000441FF" w:rsidSect="00BF58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1AE4C" w14:textId="77777777" w:rsidR="001C50B5" w:rsidRDefault="001C50B5" w:rsidP="002A3D32">
      <w:pPr>
        <w:spacing w:after="0" w:line="240" w:lineRule="auto"/>
      </w:pPr>
      <w:r>
        <w:separator/>
      </w:r>
    </w:p>
  </w:endnote>
  <w:endnote w:type="continuationSeparator" w:id="0">
    <w:p w14:paraId="4151AE4D" w14:textId="77777777" w:rsidR="001C50B5" w:rsidRDefault="001C50B5" w:rsidP="002A3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ED141" w14:textId="77777777" w:rsidR="001C50B5" w:rsidRDefault="001C50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AE57" w14:textId="57C9F0F8" w:rsidR="001C50B5" w:rsidRDefault="001C50B5" w:rsidP="0054375B">
    <w:pPr>
      <w:pStyle w:val="Footer"/>
      <w:jc w:val="center"/>
      <w:rPr>
        <w:noProof/>
        <w:sz w:val="20"/>
        <w:szCs w:val="20"/>
      </w:rPr>
    </w:pPr>
    <w:r w:rsidRPr="0054375B"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4151AE64" wp14:editId="4EC1439A">
          <wp:simplePos x="0" y="0"/>
          <wp:positionH relativeFrom="margin">
            <wp:posOffset>3411220</wp:posOffset>
          </wp:positionH>
          <wp:positionV relativeFrom="paragraph">
            <wp:posOffset>-36830</wp:posOffset>
          </wp:positionV>
          <wp:extent cx="1007745" cy="466725"/>
          <wp:effectExtent l="0" t="0" r="1905" b="9525"/>
          <wp:wrapThrough wrapText="bothSides">
            <wp:wrapPolygon edited="0">
              <wp:start x="0" y="0"/>
              <wp:lineTo x="0" y="21159"/>
              <wp:lineTo x="21233" y="21159"/>
              <wp:lineTo x="21233" y="0"/>
              <wp:lineTo x="0" y="0"/>
            </wp:wrapPolygon>
          </wp:wrapThrough>
          <wp:docPr id="5" name="Picture 5" descr="Image result for law centres network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mage result for law centres network&quot;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937" t="20124" r="13764" b="20330"/>
                  <a:stretch/>
                </pic:blipFill>
                <pic:spPr bwMode="auto">
                  <a:xfrm>
                    <a:off x="0" y="0"/>
                    <a:ext cx="100774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4375B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151AE66" wp14:editId="4151AE67">
          <wp:simplePos x="0" y="0"/>
          <wp:positionH relativeFrom="margin">
            <wp:posOffset>4419600</wp:posOffset>
          </wp:positionH>
          <wp:positionV relativeFrom="paragraph">
            <wp:posOffset>-34290</wp:posOffset>
          </wp:positionV>
          <wp:extent cx="628650" cy="491490"/>
          <wp:effectExtent l="0" t="0" r="0" b="3810"/>
          <wp:wrapThrough wrapText="bothSides">
            <wp:wrapPolygon edited="0">
              <wp:start x="0" y="0"/>
              <wp:lineTo x="0" y="20930"/>
              <wp:lineTo x="20945" y="20930"/>
              <wp:lineTo x="20945" y="0"/>
              <wp:lineTo x="0" y="0"/>
            </wp:wrapPolygon>
          </wp:wrapThrough>
          <wp:docPr id="4" name="Picture 4" descr="Image result for the access to justice foundation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the access to justice foundation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r="13095"/>
                  <a:stretch/>
                </pic:blipFill>
                <pic:spPr bwMode="auto">
                  <a:xfrm>
                    <a:off x="0" y="0"/>
                    <a:ext cx="62865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4151AE68" wp14:editId="4151AE69">
          <wp:simplePos x="0" y="0"/>
          <wp:positionH relativeFrom="margin">
            <wp:align>right</wp:align>
          </wp:positionH>
          <wp:positionV relativeFrom="paragraph">
            <wp:posOffset>-39370</wp:posOffset>
          </wp:positionV>
          <wp:extent cx="671195" cy="447675"/>
          <wp:effectExtent l="0" t="0" r="0" b="9525"/>
          <wp:wrapThrough wrapText="bothSides">
            <wp:wrapPolygon edited="0">
              <wp:start x="0" y="0"/>
              <wp:lineTo x="0" y="21140"/>
              <wp:lineTo x="20844" y="21140"/>
              <wp:lineTo x="20844" y="0"/>
              <wp:lineTo x="0" y="0"/>
            </wp:wrapPolygon>
          </wp:wrapThrough>
          <wp:docPr id="1" name="Picture 1" descr="Image result for steve morgan foundation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steve morgan foundation&quot;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19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51AE58" w14:textId="77777777" w:rsidR="001C50B5" w:rsidRDefault="001C50B5" w:rsidP="0054375B">
    <w:pPr>
      <w:pStyle w:val="Footer"/>
      <w:jc w:val="center"/>
      <w:rPr>
        <w:noProof/>
        <w:sz w:val="20"/>
        <w:szCs w:val="20"/>
      </w:rPr>
    </w:pPr>
  </w:p>
  <w:p w14:paraId="4151AE59" w14:textId="77777777" w:rsidR="001C50B5" w:rsidRPr="0054375B" w:rsidRDefault="001C50B5" w:rsidP="0054375B">
    <w:pPr>
      <w:pStyle w:val="Footer"/>
      <w:jc w:val="center"/>
      <w:rPr>
        <w:sz w:val="20"/>
        <w:szCs w:val="20"/>
      </w:rPr>
    </w:pPr>
    <w:r w:rsidRPr="0054375B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4151AE6A" wp14:editId="4151AE6B">
              <wp:simplePos x="0" y="0"/>
              <wp:positionH relativeFrom="margin">
                <wp:posOffset>208280</wp:posOffset>
              </wp:positionH>
              <wp:positionV relativeFrom="paragraph">
                <wp:posOffset>153670</wp:posOffset>
              </wp:positionV>
              <wp:extent cx="5314950" cy="381000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1495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AE78" w14:textId="77777777" w:rsidR="001C50B5" w:rsidRPr="004F74C8" w:rsidRDefault="001C50B5" w:rsidP="00875E48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4F74C8">
                            <w:rPr>
                              <w:sz w:val="16"/>
                              <w:szCs w:val="16"/>
                            </w:rPr>
                            <w:t>VAUXHALL COMMUNITY LAW &amp; INFORMATION CENTRE is a company limited by guarantee Registration No 225225</w:t>
                          </w:r>
                        </w:p>
                        <w:p w14:paraId="4151AE79" w14:textId="77777777" w:rsidR="001C50B5" w:rsidRPr="004F74C8" w:rsidRDefault="001C50B5" w:rsidP="00875E48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4F74C8">
                            <w:rPr>
                              <w:sz w:val="16"/>
                              <w:szCs w:val="16"/>
                            </w:rPr>
                            <w:t>REGISTERED CHARITY No: 702458</w:t>
                          </w:r>
                        </w:p>
                        <w:p w14:paraId="4151AE7A" w14:textId="77777777" w:rsidR="001C50B5" w:rsidRPr="0054375B" w:rsidRDefault="001C50B5" w:rsidP="00875E48">
                          <w:pPr>
                            <w:pStyle w:val="Footer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151AE7B" w14:textId="77777777" w:rsidR="001C50B5" w:rsidRPr="0054375B" w:rsidRDefault="001C50B5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1AE6A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16.4pt;margin-top:12.1pt;width:418.5pt;height:3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" filled="f" stroked="f">
              <v:textbox>
                <w:txbxContent>
                  <w:p w14:paraId="4151AE78" w14:textId="77777777" w:rsidR="004F74C8" w:rsidRPr="004F74C8" w:rsidRDefault="004F74C8" w:rsidP="00875E48">
                    <w:pPr>
                      <w:spacing w:after="0"/>
                      <w:jc w:val="center"/>
                      <w:rPr>
                        <w:sz w:val="16"/>
                        <w:szCs w:val="16"/>
                      </w:rPr>
                    </w:pPr>
                    <w:r w:rsidRPr="004F74C8">
                      <w:rPr>
                        <w:sz w:val="16"/>
                        <w:szCs w:val="16"/>
                      </w:rPr>
                      <w:t>VAUXHALL COMMUNITY LAW &amp; INFORMATION CENTRE is a company limited by guarantee Registration No 225225</w:t>
                    </w:r>
                  </w:p>
                  <w:p w14:paraId="4151AE79" w14:textId="77777777" w:rsidR="004F74C8" w:rsidRPr="004F74C8" w:rsidRDefault="004F74C8" w:rsidP="00875E48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 w:rsidRPr="004F74C8">
                      <w:rPr>
                        <w:sz w:val="16"/>
                        <w:szCs w:val="16"/>
                      </w:rPr>
                      <w:t>REGISTERED CHARITY No: 702458</w:t>
                    </w:r>
                  </w:p>
                  <w:p w14:paraId="4151AE7A" w14:textId="77777777" w:rsidR="004F74C8" w:rsidRPr="0054375B" w:rsidRDefault="004F74C8" w:rsidP="00875E48">
                    <w:pPr>
                      <w:pStyle w:val="Footer"/>
                      <w:rPr>
                        <w:sz w:val="20"/>
                        <w:szCs w:val="20"/>
                      </w:rPr>
                    </w:pPr>
                  </w:p>
                  <w:p w14:paraId="4151AE7B" w14:textId="77777777" w:rsidR="004F74C8" w:rsidRPr="0054375B" w:rsidRDefault="004F74C8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04EEF" w14:textId="77777777" w:rsidR="001C50B5" w:rsidRDefault="001C5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1AE4A" w14:textId="77777777" w:rsidR="001C50B5" w:rsidRDefault="001C50B5" w:rsidP="002A3D32">
      <w:pPr>
        <w:spacing w:after="0" w:line="240" w:lineRule="auto"/>
      </w:pPr>
      <w:r>
        <w:separator/>
      </w:r>
    </w:p>
  </w:footnote>
  <w:footnote w:type="continuationSeparator" w:id="0">
    <w:p w14:paraId="4151AE4B" w14:textId="77777777" w:rsidR="001C50B5" w:rsidRDefault="001C50B5" w:rsidP="002A3D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76289" w14:textId="77777777" w:rsidR="001C50B5" w:rsidRDefault="001C50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AE4E" w14:textId="756473D4" w:rsidR="001C50B5" w:rsidRDefault="001C50B5">
    <w:pPr>
      <w:pStyle w:val="Header"/>
    </w:pPr>
    <w:r>
      <w:ptab w:relativeTo="margin" w:alignment="center" w:leader="none"/>
    </w:r>
  </w:p>
  <w:p w14:paraId="4151AE4F" w14:textId="28DA90FE" w:rsidR="001C50B5" w:rsidRPr="00E51DDA" w:rsidRDefault="001C50B5">
    <w:pPr>
      <w:pStyle w:val="Header"/>
      <w:rPr>
        <w:rFonts w:ascii="Arial" w:hAnsi="Arial" w:cs="Arial"/>
      </w:rPr>
    </w:pPr>
    <w:r w:rsidRPr="00E51DDA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151AE5A" wp14:editId="743512C2">
              <wp:simplePos x="0" y="0"/>
              <wp:positionH relativeFrom="margin">
                <wp:posOffset>514350</wp:posOffset>
              </wp:positionH>
              <wp:positionV relativeFrom="paragraph">
                <wp:posOffset>57150</wp:posOffset>
              </wp:positionV>
              <wp:extent cx="5705475" cy="4857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5475" cy="485775"/>
                      </a:xfrm>
                      <a:prstGeom prst="round2DiagRect">
                        <a:avLst/>
                      </a:prstGeom>
                      <a:solidFill>
                        <a:schemeClr val="bg1">
                          <a:alpha val="7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51AE6C" w14:textId="77777777" w:rsidR="001C50B5" w:rsidRPr="00E51DDA" w:rsidRDefault="001C50B5" w:rsidP="00BF5809">
                          <w:pPr>
                            <w:pStyle w:val="Heading2"/>
                            <w:rPr>
                              <w:rFonts w:ascii="Arial" w:hAnsi="Arial" w:cs="Arial"/>
                              <w:b/>
                              <w:color w:val="767171" w:themeColor="background2" w:themeShade="80"/>
                              <w:sz w:val="36"/>
                              <w:szCs w:val="36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b/>
                              <w:color w:val="767171" w:themeColor="background2" w:themeShade="80"/>
                              <w:sz w:val="36"/>
                              <w:szCs w:val="36"/>
                            </w:rPr>
                            <w:t>Vauxhall Community Law &amp; Information Centre</w:t>
                          </w:r>
                        </w:p>
                        <w:p w14:paraId="4151AE6D" w14:textId="77777777" w:rsidR="001C50B5" w:rsidRDefault="001C50B5"/>
                        <w:p w14:paraId="4151AE6E" w14:textId="77777777" w:rsidR="001C50B5" w:rsidRDefault="001C50B5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51AE5A" id="Text Box 2" o:spid="_x0000_s1026" style="position:absolute;margin-left:40.5pt;margin-top:4.5pt;width:449.2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coordsize="5705475,485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" adj="-11796480,,5400" path="m80964,l5705475,r,l5705475,404811v,44715,-36249,80964,-80964,80964l,485775r,l,80964c,36249,36249,,80964,xe" fillcolor="white [3212]" stroked="f">
              <v:fill opacity="46003f"/>
              <v:stroke joinstyle="miter"/>
              <v:formulas/>
              <v:path arrowok="t" o:connecttype="custom" o:connectlocs="80964,0;5705475,0;5705475,0;5705475,404811;5624511,485775;0,485775;0,485775;0,80964;80964,0" o:connectangles="0,0,0,0,0,0,0,0,0" textboxrect="0,0,5705475,485775"/>
              <v:textbox>
                <w:txbxContent>
                  <w:p w14:paraId="4151AE6C" w14:textId="77777777" w:rsidR="004F74C8" w:rsidRPr="00E51DDA" w:rsidRDefault="004F74C8" w:rsidP="00BF5809">
                    <w:pPr>
                      <w:pStyle w:val="Heading2"/>
                      <w:rPr>
                        <w:rFonts w:ascii="Arial" w:hAnsi="Arial" w:cs="Arial"/>
                        <w:b/>
                        <w:color w:val="767171" w:themeColor="background2" w:themeShade="80"/>
                        <w:sz w:val="36"/>
                        <w:szCs w:val="36"/>
                      </w:rPr>
                    </w:pPr>
                    <w:r w:rsidRPr="00E51DDA">
                      <w:rPr>
                        <w:rFonts w:ascii="Arial" w:hAnsi="Arial" w:cs="Arial"/>
                        <w:b/>
                        <w:color w:val="767171" w:themeColor="background2" w:themeShade="80"/>
                        <w:sz w:val="36"/>
                        <w:szCs w:val="36"/>
                      </w:rPr>
                      <w:t>Vauxhall Community Law &amp; Information Centre</w:t>
                    </w:r>
                  </w:p>
                  <w:p w14:paraId="4151AE6D" w14:textId="77777777" w:rsidR="004F74C8" w:rsidRDefault="004F74C8"/>
                  <w:p w14:paraId="4151AE6E" w14:textId="77777777" w:rsidR="004F74C8" w:rsidRDefault="004F74C8"/>
                </w:txbxContent>
              </v:textbox>
              <w10:wrap type="square" anchorx="margin"/>
            </v:shape>
          </w:pict>
        </mc:Fallback>
      </mc:AlternateContent>
    </w:r>
    <w:r w:rsidRPr="00E51DDA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151AE5E" wp14:editId="20104382">
              <wp:simplePos x="0" y="0"/>
              <wp:positionH relativeFrom="column">
                <wp:posOffset>552450</wp:posOffset>
              </wp:positionH>
              <wp:positionV relativeFrom="paragraph">
                <wp:posOffset>514350</wp:posOffset>
              </wp:positionV>
              <wp:extent cx="2114550" cy="676275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4550" cy="676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AE6F" w14:textId="77777777" w:rsidR="001C50B5" w:rsidRPr="00E51DDA" w:rsidRDefault="001C50B5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VNC Millennium Resource Centre,</w:t>
                          </w:r>
                        </w:p>
                        <w:p w14:paraId="4151AE70" w14:textId="77777777" w:rsidR="001C50B5" w:rsidRPr="00E51DDA" w:rsidRDefault="001C50B5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Blenheim Street,</w:t>
                          </w:r>
                        </w:p>
                        <w:p w14:paraId="4151AE71" w14:textId="77777777" w:rsidR="001C50B5" w:rsidRPr="00E51DDA" w:rsidRDefault="001C50B5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Liverpool,</w:t>
                          </w:r>
                        </w:p>
                        <w:p w14:paraId="4151AE72" w14:textId="77777777" w:rsidR="001C50B5" w:rsidRPr="00E51DDA" w:rsidRDefault="001C50B5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L5 8UX</w:t>
                          </w:r>
                        </w:p>
                        <w:p w14:paraId="4151AE73" w14:textId="77777777" w:rsidR="001C50B5" w:rsidRPr="00C15A2F" w:rsidRDefault="001C50B5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</w:p>
                        <w:p w14:paraId="4151AE74" w14:textId="77777777" w:rsidR="001C50B5" w:rsidRDefault="001C50B5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1AE5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.5pt;margin-top:40.5pt;width:166.5pt;height:5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" filled="f" stroked="f">
              <v:textbox>
                <w:txbxContent>
                  <w:p w14:paraId="4151AE6F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VNC Millennium Resource Centre,</w:t>
                    </w:r>
                  </w:p>
                  <w:p w14:paraId="4151AE70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Blenheim Street,</w:t>
                    </w:r>
                  </w:p>
                  <w:p w14:paraId="4151AE71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Liverpool,</w:t>
                    </w:r>
                  </w:p>
                  <w:p w14:paraId="4151AE72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L5 8UX</w:t>
                    </w:r>
                  </w:p>
                  <w:p w14:paraId="4151AE73" w14:textId="77777777" w:rsidR="004F74C8" w:rsidRPr="00C15A2F" w:rsidRDefault="004F74C8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</w:p>
                  <w:p w14:paraId="4151AE74" w14:textId="77777777" w:rsidR="004F74C8" w:rsidRDefault="004F74C8"/>
                </w:txbxContent>
              </v:textbox>
              <w10:wrap type="square"/>
            </v:shape>
          </w:pict>
        </mc:Fallback>
      </mc:AlternateContent>
    </w:r>
  </w:p>
  <w:p w14:paraId="4151AE50" w14:textId="6BE3FF38" w:rsidR="001C50B5" w:rsidRDefault="001C50B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4151AE5C" wp14:editId="51891EA8">
          <wp:simplePos x="0" y="0"/>
          <wp:positionH relativeFrom="margin">
            <wp:posOffset>-409575</wp:posOffset>
          </wp:positionH>
          <wp:positionV relativeFrom="paragraph">
            <wp:posOffset>132715</wp:posOffset>
          </wp:positionV>
          <wp:extent cx="782320" cy="75247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2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51AE51" w14:textId="24C2F51E" w:rsidR="001C50B5" w:rsidRDefault="001C50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151AE60" wp14:editId="667DB473">
              <wp:simplePos x="0" y="0"/>
              <wp:positionH relativeFrom="page">
                <wp:posOffset>4133850</wp:posOffset>
              </wp:positionH>
              <wp:positionV relativeFrom="paragraph">
                <wp:posOffset>77470</wp:posOffset>
              </wp:positionV>
              <wp:extent cx="3128645" cy="4191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28645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F1E450" w14:textId="692494A7" w:rsidR="001C50B5" w:rsidRDefault="001C50B5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C15A2F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Telephone: </w:t>
                          </w:r>
                          <w:r w:rsidRPr="00B11ADB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0151 360 </w:t>
                          </w:r>
                          <w:r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>7777</w:t>
                          </w:r>
                        </w:p>
                        <w:p w14:paraId="4151AE76" w14:textId="0FE218D4" w:rsidR="001C50B5" w:rsidRPr="00C15A2F" w:rsidRDefault="001C50B5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C15A2F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Email: </w:t>
                          </w:r>
                          <w:r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>recruitment@vauxhalllawcentre.org.uk</w:t>
                          </w:r>
                        </w:p>
                        <w:p w14:paraId="4151AE77" w14:textId="77777777" w:rsidR="001C50B5" w:rsidRDefault="001C50B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51AE60" id="Text Box 10" o:spid="_x0000_s1028" type="#_x0000_t202" style="position:absolute;margin-left:325.5pt;margin-top:6.1pt;width:246.35pt;height:3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" filled="f" stroked="f" strokeweight=".5pt">
              <v:textbox>
                <w:txbxContent>
                  <w:p w14:paraId="09F1E450" w14:textId="692494A7" w:rsidR="00B962DF" w:rsidRDefault="004F74C8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C15A2F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Telephone: </w:t>
                    </w:r>
                    <w:r w:rsidR="00B11ADB" w:rsidRPr="00B11ADB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0151 360 </w:t>
                    </w:r>
                    <w:r w:rsidR="002838BE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>7777</w:t>
                    </w:r>
                  </w:p>
                  <w:p w14:paraId="4151AE76" w14:textId="0FE218D4" w:rsidR="004F74C8" w:rsidRPr="00C15A2F" w:rsidRDefault="004F74C8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C15A2F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Email: </w:t>
                    </w:r>
                    <w:r w:rsidR="002838BE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>recruitment@vauxhalllawcentre.org.uk</w:t>
                    </w:r>
                  </w:p>
                  <w:p w14:paraId="4151AE77" w14:textId="77777777" w:rsidR="004F74C8" w:rsidRDefault="004F74C8"/>
                </w:txbxContent>
              </v:textbox>
              <w10:wrap anchorx="page"/>
            </v:shape>
          </w:pict>
        </mc:Fallback>
      </mc:AlternateContent>
    </w:r>
  </w:p>
  <w:p w14:paraId="4151AE52" w14:textId="7AF09F11" w:rsidR="001C50B5" w:rsidRDefault="001C50B5">
    <w:pPr>
      <w:pStyle w:val="Header"/>
    </w:pPr>
  </w:p>
  <w:p w14:paraId="4151AE55" w14:textId="77777777" w:rsidR="001C50B5" w:rsidRDefault="001C50B5">
    <w:pPr>
      <w:pStyle w:val="Header"/>
    </w:pPr>
  </w:p>
  <w:p w14:paraId="4151AE56" w14:textId="77777777" w:rsidR="001C50B5" w:rsidRDefault="001C50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47CB6" w14:textId="77777777" w:rsidR="001C50B5" w:rsidRDefault="001C5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958E9"/>
    <w:multiLevelType w:val="hybridMultilevel"/>
    <w:tmpl w:val="B0066998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25C88"/>
    <w:multiLevelType w:val="hybridMultilevel"/>
    <w:tmpl w:val="2FBC9474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D900B5"/>
    <w:multiLevelType w:val="hybridMultilevel"/>
    <w:tmpl w:val="77244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E46F9"/>
    <w:multiLevelType w:val="hybridMultilevel"/>
    <w:tmpl w:val="E726410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F9146B"/>
    <w:multiLevelType w:val="hybridMultilevel"/>
    <w:tmpl w:val="F544B552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0C739D"/>
    <w:multiLevelType w:val="hybridMultilevel"/>
    <w:tmpl w:val="36CA370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A51004"/>
    <w:multiLevelType w:val="hybridMultilevel"/>
    <w:tmpl w:val="001A4A5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FB4F9F"/>
    <w:multiLevelType w:val="hybridMultilevel"/>
    <w:tmpl w:val="B1A81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01324"/>
    <w:multiLevelType w:val="hybridMultilevel"/>
    <w:tmpl w:val="E8DCF5D4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303A6"/>
    <w:multiLevelType w:val="hybridMultilevel"/>
    <w:tmpl w:val="73D08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254E8B"/>
    <w:multiLevelType w:val="hybridMultilevel"/>
    <w:tmpl w:val="124895DA"/>
    <w:lvl w:ilvl="0" w:tplc="0809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1" w15:restartNumberingAfterBreak="0">
    <w:nsid w:val="436F3322"/>
    <w:multiLevelType w:val="hybridMultilevel"/>
    <w:tmpl w:val="A1002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F41953"/>
    <w:multiLevelType w:val="hybridMultilevel"/>
    <w:tmpl w:val="62EEDCBE"/>
    <w:lvl w:ilvl="0" w:tplc="52B2FBC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E416D"/>
    <w:multiLevelType w:val="hybridMultilevel"/>
    <w:tmpl w:val="4BC680DC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8439CF"/>
    <w:multiLevelType w:val="hybridMultilevel"/>
    <w:tmpl w:val="D4B6F9D6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E2809"/>
    <w:multiLevelType w:val="hybridMultilevel"/>
    <w:tmpl w:val="247AD700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96B03"/>
    <w:multiLevelType w:val="hybridMultilevel"/>
    <w:tmpl w:val="3E2EDE56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FA013D"/>
    <w:multiLevelType w:val="hybridMultilevel"/>
    <w:tmpl w:val="3AA8BF4C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E15C22"/>
    <w:multiLevelType w:val="hybridMultilevel"/>
    <w:tmpl w:val="B3844314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89664D2"/>
    <w:multiLevelType w:val="hybridMultilevel"/>
    <w:tmpl w:val="AC5CAF40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D06714"/>
    <w:multiLevelType w:val="hybridMultilevel"/>
    <w:tmpl w:val="6D8CFE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56043D"/>
    <w:multiLevelType w:val="hybridMultilevel"/>
    <w:tmpl w:val="80EEB222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12"/>
  </w:num>
  <w:num w:numId="6">
    <w:abstractNumId w:val="2"/>
  </w:num>
  <w:num w:numId="7">
    <w:abstractNumId w:val="20"/>
  </w:num>
  <w:num w:numId="8">
    <w:abstractNumId w:val="3"/>
  </w:num>
  <w:num w:numId="9">
    <w:abstractNumId w:val="5"/>
  </w:num>
  <w:num w:numId="10">
    <w:abstractNumId w:val="10"/>
  </w:num>
  <w:num w:numId="11">
    <w:abstractNumId w:val="0"/>
  </w:num>
  <w:num w:numId="12">
    <w:abstractNumId w:val="13"/>
  </w:num>
  <w:num w:numId="13">
    <w:abstractNumId w:val="8"/>
  </w:num>
  <w:num w:numId="14">
    <w:abstractNumId w:val="16"/>
  </w:num>
  <w:num w:numId="15">
    <w:abstractNumId w:val="18"/>
  </w:num>
  <w:num w:numId="16">
    <w:abstractNumId w:val="15"/>
  </w:num>
  <w:num w:numId="17">
    <w:abstractNumId w:val="17"/>
  </w:num>
  <w:num w:numId="18">
    <w:abstractNumId w:val="21"/>
  </w:num>
  <w:num w:numId="19">
    <w:abstractNumId w:val="4"/>
  </w:num>
  <w:num w:numId="20">
    <w:abstractNumId w:val="19"/>
  </w:num>
  <w:num w:numId="21">
    <w:abstractNumId w:val="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7U0NzMyMTcxMjBT0lEKTi0uzszPAykwNKgFAKNBWOktAAAA"/>
  </w:docVars>
  <w:rsids>
    <w:rsidRoot w:val="002A3D32"/>
    <w:rsid w:val="0000313B"/>
    <w:rsid w:val="00017F7C"/>
    <w:rsid w:val="00025A01"/>
    <w:rsid w:val="000441FF"/>
    <w:rsid w:val="000947C4"/>
    <w:rsid w:val="000B66EB"/>
    <w:rsid w:val="00121E70"/>
    <w:rsid w:val="00122FE1"/>
    <w:rsid w:val="00140085"/>
    <w:rsid w:val="0017356A"/>
    <w:rsid w:val="00186675"/>
    <w:rsid w:val="0019463E"/>
    <w:rsid w:val="00194779"/>
    <w:rsid w:val="001B0C3F"/>
    <w:rsid w:val="001C50B5"/>
    <w:rsid w:val="002337AC"/>
    <w:rsid w:val="0024326E"/>
    <w:rsid w:val="00244DEE"/>
    <w:rsid w:val="002838BE"/>
    <w:rsid w:val="00284254"/>
    <w:rsid w:val="00293C26"/>
    <w:rsid w:val="002A3D32"/>
    <w:rsid w:val="002B2DAA"/>
    <w:rsid w:val="002C7A9A"/>
    <w:rsid w:val="002D7F10"/>
    <w:rsid w:val="002F4FF2"/>
    <w:rsid w:val="002F5E31"/>
    <w:rsid w:val="003A3E23"/>
    <w:rsid w:val="003B009E"/>
    <w:rsid w:val="003E3C25"/>
    <w:rsid w:val="003F1883"/>
    <w:rsid w:val="00423D0A"/>
    <w:rsid w:val="00444371"/>
    <w:rsid w:val="00447312"/>
    <w:rsid w:val="00455A5A"/>
    <w:rsid w:val="004706DE"/>
    <w:rsid w:val="00482ECC"/>
    <w:rsid w:val="00482F92"/>
    <w:rsid w:val="00491E61"/>
    <w:rsid w:val="004A10FB"/>
    <w:rsid w:val="004B2997"/>
    <w:rsid w:val="004E30DE"/>
    <w:rsid w:val="004E7B46"/>
    <w:rsid w:val="004F2F3A"/>
    <w:rsid w:val="004F74C8"/>
    <w:rsid w:val="0054375B"/>
    <w:rsid w:val="005A5726"/>
    <w:rsid w:val="005A7B22"/>
    <w:rsid w:val="005C2372"/>
    <w:rsid w:val="005C7A97"/>
    <w:rsid w:val="005E1461"/>
    <w:rsid w:val="005F0EC2"/>
    <w:rsid w:val="00600964"/>
    <w:rsid w:val="006056D1"/>
    <w:rsid w:val="006343A3"/>
    <w:rsid w:val="006633B0"/>
    <w:rsid w:val="00690404"/>
    <w:rsid w:val="00691604"/>
    <w:rsid w:val="00692F3A"/>
    <w:rsid w:val="006C4126"/>
    <w:rsid w:val="006D74D5"/>
    <w:rsid w:val="006E6132"/>
    <w:rsid w:val="0070527A"/>
    <w:rsid w:val="007158F8"/>
    <w:rsid w:val="0074759D"/>
    <w:rsid w:val="007A0AA8"/>
    <w:rsid w:val="007B11BB"/>
    <w:rsid w:val="007B5F07"/>
    <w:rsid w:val="008037FA"/>
    <w:rsid w:val="0082033B"/>
    <w:rsid w:val="008557C9"/>
    <w:rsid w:val="0086646C"/>
    <w:rsid w:val="00875E48"/>
    <w:rsid w:val="00883920"/>
    <w:rsid w:val="008C5565"/>
    <w:rsid w:val="008D793C"/>
    <w:rsid w:val="00910794"/>
    <w:rsid w:val="00970CB5"/>
    <w:rsid w:val="009827D8"/>
    <w:rsid w:val="009A5FFB"/>
    <w:rsid w:val="009E3589"/>
    <w:rsid w:val="00A402CC"/>
    <w:rsid w:val="00A42BDC"/>
    <w:rsid w:val="00A80E90"/>
    <w:rsid w:val="00A82D7A"/>
    <w:rsid w:val="00A854E4"/>
    <w:rsid w:val="00AB20B3"/>
    <w:rsid w:val="00AB443E"/>
    <w:rsid w:val="00AE0880"/>
    <w:rsid w:val="00AE2258"/>
    <w:rsid w:val="00B11ADB"/>
    <w:rsid w:val="00B91E40"/>
    <w:rsid w:val="00B962DF"/>
    <w:rsid w:val="00BA0C6A"/>
    <w:rsid w:val="00BB1DC6"/>
    <w:rsid w:val="00BE31DB"/>
    <w:rsid w:val="00BF11D5"/>
    <w:rsid w:val="00BF11F3"/>
    <w:rsid w:val="00BF5809"/>
    <w:rsid w:val="00BF7B90"/>
    <w:rsid w:val="00C15A2F"/>
    <w:rsid w:val="00C23003"/>
    <w:rsid w:val="00C4708F"/>
    <w:rsid w:val="00C62F9F"/>
    <w:rsid w:val="00C7569B"/>
    <w:rsid w:val="00C81E29"/>
    <w:rsid w:val="00CA4092"/>
    <w:rsid w:val="00CA7BC1"/>
    <w:rsid w:val="00CB5ECC"/>
    <w:rsid w:val="00CB74E9"/>
    <w:rsid w:val="00D157C7"/>
    <w:rsid w:val="00D40BCD"/>
    <w:rsid w:val="00D42A97"/>
    <w:rsid w:val="00D81FE1"/>
    <w:rsid w:val="00D8491D"/>
    <w:rsid w:val="00D961DD"/>
    <w:rsid w:val="00DA7753"/>
    <w:rsid w:val="00DC1C12"/>
    <w:rsid w:val="00DE23BF"/>
    <w:rsid w:val="00DE5F10"/>
    <w:rsid w:val="00E155D6"/>
    <w:rsid w:val="00E25DAE"/>
    <w:rsid w:val="00E51DDA"/>
    <w:rsid w:val="00E51E6F"/>
    <w:rsid w:val="00E65A93"/>
    <w:rsid w:val="00E771BA"/>
    <w:rsid w:val="00E81A8B"/>
    <w:rsid w:val="00EE64C8"/>
    <w:rsid w:val="00F249A4"/>
    <w:rsid w:val="00F47EB8"/>
    <w:rsid w:val="00F526A1"/>
    <w:rsid w:val="00F62C4C"/>
    <w:rsid w:val="00F664F7"/>
    <w:rsid w:val="00F72398"/>
    <w:rsid w:val="00F73E2F"/>
    <w:rsid w:val="00F81373"/>
    <w:rsid w:val="00FC3731"/>
    <w:rsid w:val="00FD2786"/>
    <w:rsid w:val="00FE0ABB"/>
    <w:rsid w:val="00FE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1AE41"/>
  <w15:chartTrackingRefBased/>
  <w15:docId w15:val="{FC18C9AF-38F3-4734-B0AE-A7B7834BD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D32"/>
  </w:style>
  <w:style w:type="paragraph" w:styleId="Footer">
    <w:name w:val="footer"/>
    <w:basedOn w:val="Normal"/>
    <w:link w:val="FooterChar"/>
    <w:uiPriority w:val="99"/>
    <w:unhideWhenUsed/>
    <w:rsid w:val="002A3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D32"/>
  </w:style>
  <w:style w:type="paragraph" w:styleId="NoSpacing">
    <w:name w:val="No Spacing"/>
    <w:uiPriority w:val="1"/>
    <w:qFormat/>
    <w:rsid w:val="00C15A2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15A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5E3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2F5E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jsgrdq">
    <w:name w:val="jsgrdq"/>
    <w:basedOn w:val="DefaultParagraphFont"/>
    <w:rsid w:val="005C7A97"/>
  </w:style>
  <w:style w:type="paragraph" w:customStyle="1" w:styleId="04xlpa">
    <w:name w:val="_04xlpa"/>
    <w:basedOn w:val="Normal"/>
    <w:rsid w:val="005C7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D793C"/>
    <w:pPr>
      <w:ind w:left="720"/>
      <w:contextualSpacing/>
    </w:pPr>
  </w:style>
  <w:style w:type="table" w:styleId="TableGrid">
    <w:name w:val="Table Grid"/>
    <w:basedOn w:val="TableNormal"/>
    <w:uiPriority w:val="39"/>
    <w:rsid w:val="008D7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92F3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35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5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5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5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5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5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5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Face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682714E42C5A4DB3CA42F96D8E546C" ma:contentTypeVersion="13" ma:contentTypeDescription="Create a new document." ma:contentTypeScope="" ma:versionID="e8bcdd8e576a047d6b38556bff28a9cb">
  <xsd:schema xmlns:xsd="http://www.w3.org/2001/XMLSchema" xmlns:xs="http://www.w3.org/2001/XMLSchema" xmlns:p="http://schemas.microsoft.com/office/2006/metadata/properties" xmlns:ns2="37cc579c-95cd-4dbc-a7c3-4ceae8fe58ce" xmlns:ns3="7a1e6cda-13ed-46f5-9e5d-bde032ba901e" targetNamespace="http://schemas.microsoft.com/office/2006/metadata/properties" ma:root="true" ma:fieldsID="3ab791286933a26d527d18792f660a57" ns2:_="" ns3:_="">
    <xsd:import namespace="37cc579c-95cd-4dbc-a7c3-4ceae8fe58ce"/>
    <xsd:import namespace="7a1e6cda-13ed-46f5-9e5d-bde032ba901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c579c-95cd-4dbc-a7c3-4ceae8fe58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e6cda-13ed-46f5-9e5d-bde032ba9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7cc579c-95cd-4dbc-a7c3-4ceae8fe58ce">VUVF55Q2RJ4X-1302582297-4052</_dlc_DocId>
    <_dlc_DocIdUrl xmlns="37cc579c-95cd-4dbc-a7c3-4ceae8fe58ce">
      <Url>https://vauxhalllawcentre.sharepoint.com/sites/VLC-Development/_layouts/15/DocIdRedir.aspx?ID=VUVF55Q2RJ4X-1302582297-4052</Url>
      <Description>VUVF55Q2RJ4X-1302582297-405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688B3-5D54-430F-BDA4-795A2E64F18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764D55F-1FCD-431B-934E-26DD6443EC13}"/>
</file>

<file path=customXml/itemProps3.xml><?xml version="1.0" encoding="utf-8"?>
<ds:datastoreItem xmlns:ds="http://schemas.openxmlformats.org/officeDocument/2006/customXml" ds:itemID="{6B8966A7-55E7-4573-8CFC-B79411879029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7a1e6cda-13ed-46f5-9e5d-bde032ba901e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37cc579c-95cd-4dbc-a7c3-4ceae8fe58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C3F8B4B-F3D3-4A39-A3D6-C103E42264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255CB50-4C4E-404D-B359-C66AB4EB8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unteer Admin</dc:creator>
  <cp:keywords/>
  <dc:description/>
  <cp:lastModifiedBy>Alan Kelly</cp:lastModifiedBy>
  <cp:revision>3</cp:revision>
  <cp:lastPrinted>2021-11-03T12:45:00Z</cp:lastPrinted>
  <dcterms:created xsi:type="dcterms:W3CDTF">2022-03-04T15:52:00Z</dcterms:created>
  <dcterms:modified xsi:type="dcterms:W3CDTF">2022-03-2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682714E42C5A4DB3CA42F96D8E546C</vt:lpwstr>
  </property>
  <property fmtid="{D5CDD505-2E9C-101B-9397-08002B2CF9AE}" pid="3" name="_dlc_DocIdItemGuid">
    <vt:lpwstr>1e8bdb8b-7940-451f-9ae5-df577d31c193</vt:lpwstr>
  </property>
</Properties>
</file>